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Singapore</w:t>
      </w:r>
      <w:r>
        <w:t xml:space="preserve"> </w:t>
      </w:r>
      <w:r>
        <w:t xml:space="preserve">Singapore</w:t>
      </w:r>
    </w:p>
    <w:bookmarkStart w:id="25" w:name="orthodontist-cover-letter"/>
    <w:p>
      <w:pPr>
        <w:pStyle w:val="Heading1"/>
      </w:pPr>
      <w:r>
        <w:t xml:space="preserve">Orthodontist Cover Letter</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5 1234 5678]</w:t>
      </w:r>
      <w:r>
        <w:br/>
      </w:r>
      <w:r>
        <w:rPr>
          <w:bCs/>
          <w:b/>
        </w:rPr>
        <w:t xml:space="preserve">Address:</w:t>
      </w:r>
      <w:r>
        <w:t xml:space="preserve"> </w:t>
      </w:r>
      <w:r>
        <w:t xml:space="preserve">[123 Orchard Road, Singapore 238890]</w:t>
      </w:r>
    </w:p>
    <w:p>
      <w:pPr>
        <w:pStyle w:val="BodyText"/>
      </w:pPr>
      <w:r>
        <w:t xml:space="preserve">Date: October 10, 2023</w:t>
      </w:r>
    </w:p>
    <w:p>
      <w:pPr>
        <w:pStyle w:val="BodyText"/>
      </w:pPr>
      <w:r>
        <w:rPr>
          <w:bCs/>
          <w:b/>
        </w:rPr>
        <w:t xml:space="preserve">To the Hiring Manager,</w:t>
      </w:r>
    </w:p>
    <w:p>
      <w:pPr>
        <w:pStyle w:val="BodyText"/>
      </w:pPr>
      <w:r>
        <w:t xml:space="preserve">I am writing to express my enthusiastic interest in the Orthodontist position at your esteemed dental practice in Singapore Singapore. As a dedicated and skilled orthodontist with over [X years] of experience, I am eager to contribute my expertise to a progressive clinic that values innovation, patient-centered care, and excellence. Singapore’s reputation as a global leader in healthcare and its diverse population make it an ideal setting for my career, and I am confident that my background aligns perfectly with your practice’s mission.</w:t>
      </w:r>
    </w:p>
    <w:bookmarkStart w:id="20" w:name="professional-background-and-expertise"/>
    <w:p>
      <w:pPr>
        <w:pStyle w:val="Heading2"/>
      </w:pPr>
      <w:r>
        <w:t xml:space="preserve">Professional Background and Expertise</w:t>
      </w:r>
    </w:p>
    <w:p>
      <w:pPr>
        <w:pStyle w:val="FirstParagraph"/>
      </w:pPr>
      <w:r>
        <w:t xml:space="preserve">As an orthodontist, I have consistently focused on delivering personalized treatment plans that address the unique needs of each patient. My training at [Your University or Training Institution] provided me with a strong foundation in orthodontic science, including advanced techniques in interceptive therapy, malocclusion correction, and cosmetic dentistry. Over the years, I have honed my skills through hands-on experience in [specific settings, e.g., private practice, hospital clinics], where I have worked with patients of all ages to achieve optimal dental alignment and facial aesthetics.</w:t>
      </w:r>
    </w:p>
    <w:p>
      <w:pPr>
        <w:pStyle w:val="BodyText"/>
      </w:pPr>
      <w:r>
        <w:t xml:space="preserve">One of my core strengths is my ability to combine technical precision with empathy. In Singapore Singapore, where cultural sensitivity and multilingual communication are critical in healthcare, I have developed the ability to connect with patients from diverse backgrounds. Whether explaining complex procedures in clear terms or addressing concerns about treatment duration and costs, I prioritize transparency and patient education. For instance, during my time at [previous practice or institution], I implemented a digital consultation system that improved patient understanding of orthodontic options, resulting in higher satisfaction rates.</w:t>
      </w:r>
    </w:p>
    <w:bookmarkEnd w:id="20"/>
    <w:bookmarkStart w:id="21" w:name="X24ba266415a03c76cfa023ff6c6e68dc0d2fec7"/>
    <w:p>
      <w:pPr>
        <w:pStyle w:val="Heading2"/>
      </w:pPr>
      <w:r>
        <w:t xml:space="preserve">Understanding of Singapore’s Dental Landscape</w:t>
      </w:r>
    </w:p>
    <w:p>
      <w:pPr>
        <w:pStyle w:val="FirstParagraph"/>
      </w:pPr>
      <w:r>
        <w:t xml:space="preserve">Singapore Singapore is renowned for its high standards of healthcare, and I am deeply committed to upholding these values. The country’s emphasis on preventive care, technological advancement, and regulatory compliance resonates with my professional philosophy. I have followed the evolution of orthodontic practices in Singapore closely, particularly the integration of technologies like 3D imaging, digital braces, and AI-driven treatment planning. These innovations not only enhance precision but also streamline patient experiences—qualities I aim to bring to your practice.</w:t>
      </w:r>
    </w:p>
    <w:p>
      <w:pPr>
        <w:pStyle w:val="BodyText"/>
      </w:pPr>
      <w:r>
        <w:t xml:space="preserve">Moreover, Singapore’s multicultural environment has taught me the importance of tailoring treatment approaches to individual lifestyles. For example, patients in Singapore often have busy schedules or specific dietary needs, which require flexible appointment systems and customized care plans. My experience working with families, students, and professionals in Singapore Singapore has equipped me with the adaptability to meet these demands while maintaining high clinical standards.</w:t>
      </w:r>
    </w:p>
    <w:bookmarkEnd w:id="21"/>
    <w:bookmarkStart w:id="22" w:name="commitment-to-excellence-and-community"/>
    <w:p>
      <w:pPr>
        <w:pStyle w:val="Heading2"/>
      </w:pPr>
      <w:r>
        <w:t xml:space="preserve">Commitment to Excellence and Community</w:t>
      </w:r>
    </w:p>
    <w:p>
      <w:pPr>
        <w:pStyle w:val="FirstParagraph"/>
      </w:pPr>
      <w:r>
        <w:t xml:space="preserve">Beyond clinical work, I am passionate about contributing to the broader dental community in Singapore Singapore. I have actively participated in local seminars and workshops on orthodontic advancements, such as [specific event or topic], and remain committed to lifelong learning. Additionally, I have volunteered with initiatives like [local charity or program], where I provided free orthodontic consultations to underserved communities. These experiences reinforced my belief that healthcare is not just about treating conditions but also about empowering patients to lead confident, healthy lives.</w:t>
      </w:r>
    </w:p>
    <w:p>
      <w:pPr>
        <w:pStyle w:val="BodyText"/>
      </w:pPr>
      <w:r>
        <w:t xml:space="preserve">Singapore Singapore’s dynamic healthcare ecosystem offers endless opportunities for growth, and I am eager to collaborate with your team to push the boundaries of orthodontic care. Whether it is adopting new technologies, expanding access to services, or fostering patient trust through exceptional communication, I am ready to contribute my skills and dedication.</w:t>
      </w:r>
    </w:p>
    <w:bookmarkEnd w:id="22"/>
    <w:bookmarkStart w:id="23" w:name="why-singapore-singapore"/>
    <w:p>
      <w:pPr>
        <w:pStyle w:val="Heading2"/>
      </w:pPr>
      <w:r>
        <w:t xml:space="preserve">Why Singapore Singapore?</w:t>
      </w:r>
    </w:p>
    <w:p>
      <w:pPr>
        <w:pStyle w:val="FirstParagraph"/>
      </w:pPr>
      <w:r>
        <w:t xml:space="preserve">Singapore Singapore is more than just a location for me—it is a place where innovation meets tradition. The city-state’s blend of modern infrastructure and cultural richness creates an environment where healthcare professionals can thrive. As an orthodontist, I am inspired by the opportunities to work alongside specialists in related fields, such as periodontics and pediatric dentistry, to provide holistic care. I also appreciate Singapore’s proactive approach to public health, which aligns with my goal of promoting long-term oral wellness among patients.</w:t>
      </w:r>
    </w:p>
    <w:p>
      <w:pPr>
        <w:pStyle w:val="BodyText"/>
      </w:pPr>
      <w:r>
        <w:t xml:space="preserve">What excites me most about this opportunity is the chance to be part of a practice that values both clinical excellence and patient relationships. In Singapore Singapore, where trust in healthcare providers is paramount, I am confident that my attention to detail, ethical standards, and passion for orthodontics will make a meaningful impact. I am particularly drawn to your clinic’s reputation for [specific quality or achievement], which reflects the same dedication to quality that I strive for in my work.</w:t>
      </w:r>
    </w:p>
    <w:bookmarkEnd w:id="23"/>
    <w:bookmarkStart w:id="24" w:name="conclusion"/>
    <w:p>
      <w:pPr>
        <w:pStyle w:val="Heading2"/>
      </w:pPr>
      <w:r>
        <w:t xml:space="preserve">Conclusion</w:t>
      </w:r>
    </w:p>
    <w:p>
      <w:pPr>
        <w:pStyle w:val="FirstParagraph"/>
      </w:pPr>
      <w:r>
        <w:t xml:space="preserve">In conclusion, I am eager to bring my expertise in orthodontics, my commitment to patient care, and my adaptability to Singapore Singapore’s unique healthcare environment to your practice. I am confident that my skills and experiences will enable me to contribute effectively to your team while supporting the well-being of your patients. Thank you for considering my application. I would be honored to discuss how I can contribute to the continued success of your clinic.</w:t>
      </w:r>
    </w:p>
    <w:p>
      <w:pPr>
        <w:pStyle w:val="BodyText"/>
      </w:pPr>
      <w:r>
        <w:t xml:space="preserve">Sincerely,</w:t>
      </w:r>
      <w:r>
        <w:br/>
      </w:r>
      <w:r>
        <w:t xml:space="preserve">[Your Full Name]</w:t>
      </w:r>
      <w:r>
        <w:br/>
      </w:r>
      <w:r>
        <w:t xml:space="preserve">[Your Signature (if submitting a physical copy)]</w:t>
      </w:r>
    </w:p>
    <w:p>
      <w:pPr>
        <w:pStyle w:val="BodyText"/>
      </w:pPr>
      <w:r>
        <w:t xml:space="preserve">This cover letter is tailored for an Orthodontist position in Singapore Singapore. All content is original and designed to meet the specified requirem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Singapore Singapore</dc:title>
  <dc:creator/>
  <dc:language>en</dc:language>
  <cp:keywords/>
  <dcterms:created xsi:type="dcterms:W3CDTF">2025-12-10T07:10:22Z</dcterms:created>
  <dcterms:modified xsi:type="dcterms:W3CDTF">2025-12-10T07:10:22Z</dcterms:modified>
</cp:coreProperties>
</file>

<file path=docProps/custom.xml><?xml version="1.0" encoding="utf-8"?>
<Properties xmlns="http://schemas.openxmlformats.org/officeDocument/2006/custom-properties" xmlns:vt="http://schemas.openxmlformats.org/officeDocument/2006/docPropsVTypes"/>
</file>